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C467D" w14:textId="77777777" w:rsidR="004F07F3" w:rsidRPr="00AC543A" w:rsidRDefault="004F07F3" w:rsidP="004F07F3">
      <w:pPr>
        <w:pStyle w:val="Heading1"/>
        <w:rPr>
          <w:color w:val="auto"/>
        </w:rPr>
      </w:pPr>
      <w:bookmarkStart w:id="0" w:name="introduction"/>
      <w:bookmarkStart w:id="1" w:name="assignment-1-instructions"/>
      <w:r w:rsidRPr="00AC543A">
        <w:rPr>
          <w:color w:val="auto"/>
        </w:rPr>
        <w:t>WEB222 Assignment 2 Instructions</w:t>
      </w:r>
      <w:bookmarkEnd w:id="1"/>
    </w:p>
    <w:p w14:paraId="1FC90919" w14:textId="77777777" w:rsidR="004F07F3" w:rsidRDefault="004F07F3" w:rsidP="004F07F3">
      <w:pPr>
        <w:pStyle w:val="Heading2"/>
      </w:pPr>
      <w:r>
        <w:t>Submission Deadline</w:t>
      </w:r>
    </w:p>
    <w:p w14:paraId="7E6EB5D5" w14:textId="1F1993C3" w:rsidR="004F07F3" w:rsidRPr="00C2178D" w:rsidRDefault="004F07F3" w:rsidP="004F07F3">
      <w:r w:rsidRPr="00C2178D">
        <w:t xml:space="preserve">Friday, </w:t>
      </w:r>
      <w:r>
        <w:t>September</w:t>
      </w:r>
      <w:r w:rsidRPr="00C2178D">
        <w:t xml:space="preserve"> </w:t>
      </w:r>
      <w:r>
        <w:t>1</w:t>
      </w:r>
      <w:r>
        <w:t>5</w:t>
      </w:r>
      <w:r>
        <w:rPr>
          <w:vertAlign w:val="superscript"/>
        </w:rPr>
        <w:t>th</w:t>
      </w:r>
      <w:r>
        <w:t xml:space="preserve">, 2023 </w:t>
      </w:r>
      <w:r w:rsidRPr="00C2178D">
        <w:t>@ 11:59 PM</w:t>
      </w:r>
    </w:p>
    <w:p w14:paraId="78429D98" w14:textId="77777777" w:rsidR="004F07F3" w:rsidRDefault="004F07F3" w:rsidP="004F07F3">
      <w:pPr>
        <w:pStyle w:val="Heading2"/>
      </w:pPr>
      <w:r>
        <w:t>Assessment Weight</w:t>
      </w:r>
    </w:p>
    <w:p w14:paraId="2EA4BBBE" w14:textId="2ECE5B61" w:rsidR="004F07F3" w:rsidRDefault="004F07F3" w:rsidP="004F07F3">
      <w:r>
        <w:t>5</w:t>
      </w:r>
      <w:r w:rsidRPr="00C2178D">
        <w:t>% of your final course Grade</w:t>
      </w:r>
      <w:r>
        <w:br/>
      </w:r>
    </w:p>
    <w:p w14:paraId="5F368241" w14:textId="77777777" w:rsidR="00CB283C" w:rsidRDefault="00AD0EC1">
      <w:pPr>
        <w:pStyle w:val="Heading2"/>
      </w:pPr>
      <w:r>
        <w:t>Introduction</w:t>
      </w:r>
      <w:bookmarkEnd w:id="0"/>
    </w:p>
    <w:p w14:paraId="492FF27F" w14:textId="4B8ABD20" w:rsidR="00CB283C" w:rsidRDefault="00AD0EC1">
      <w:pPr>
        <w:pStyle w:val="FirstParagraph"/>
      </w:pPr>
      <w:r>
        <w:t xml:space="preserve">This assignment will help you learn and practice JavaScript </w:t>
      </w:r>
      <w:r w:rsidR="002D6802">
        <w:t>syntax and</w:t>
      </w:r>
      <w:r>
        <w:t xml:space="preserve"> use built-in and user-defined functions.</w:t>
      </w:r>
      <w:r w:rsidR="00C35573">
        <w:t xml:space="preserve"> It will also help you set up your web development environment and learn some </w:t>
      </w:r>
      <w:r w:rsidR="002D6802">
        <w:t>industry-standard</w:t>
      </w:r>
      <w:r w:rsidR="00C35573">
        <w:t xml:space="preserve"> tooling for JavaScript.</w:t>
      </w:r>
    </w:p>
    <w:p w14:paraId="4F76C7C7" w14:textId="6A64391A"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w:t>
      </w:r>
      <w:r w:rsidR="000C2F81">
        <w:t xml:space="preserve">/groups, not use </w:t>
      </w:r>
      <w:proofErr w:type="spellStart"/>
      <w:r w:rsidR="000C2F81">
        <w:t>ChatGPT</w:t>
      </w:r>
      <w:proofErr w:type="spellEnd"/>
      <w:r w:rsidR="000C2F81">
        <w:t>, Copilot, or other AI coding assistants</w:t>
      </w:r>
      <w:r w:rsidR="00A37358">
        <w:t>, and all code must be written by you.</w:t>
      </w:r>
      <w:r w:rsidR="00AD0EC1">
        <w:t xml:space="preserve"> Gaining experience with JavaScript and the web takes a lot of personal practice and working on these problems yourself will help build your skill.</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4E7FC650" w:rsidR="00BB1A01" w:rsidRDefault="0059666D">
      <w:pPr>
        <w:pStyle w:val="BodyText"/>
      </w:pPr>
      <w:r>
        <w:t>Y</w:t>
      </w:r>
      <w:r w:rsidR="00BB1A01">
        <w:t xml:space="preserve">ou can also watch a video on YouTube that shows how to setup and work on this assignment, see: </w:t>
      </w:r>
      <w:hyperlink r:id="rId10" w:history="1">
        <w:r w:rsidR="00BB1A01"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4DD5D218" w14:textId="75DC80C9" w:rsidR="0059666D" w:rsidRPr="0059666D" w:rsidRDefault="00A37358" w:rsidP="00A37358">
      <w:pPr>
        <w:pStyle w:val="BodyText"/>
        <w:rPr>
          <w:b/>
          <w:bCs/>
        </w:rPr>
      </w:pPr>
      <w:r>
        <w:t>To hand in your work, see the “</w:t>
      </w:r>
      <w:r w:rsidRPr="00A37358">
        <w:rPr>
          <w:b/>
          <w:bCs/>
        </w:rPr>
        <w:t>Submitting your Assignment</w:t>
      </w:r>
      <w:r>
        <w:t>” section below.</w:t>
      </w:r>
      <w:r w:rsidR="0059666D">
        <w:t xml:space="preserve"> There are two ways to complete this assignment:</w:t>
      </w:r>
      <w:r w:rsidR="0059666D">
        <w:br/>
      </w:r>
      <w:r w:rsidR="0059666D">
        <w:br/>
      </w:r>
      <w:r w:rsidR="0059666D" w:rsidRPr="0059666D">
        <w:rPr>
          <w:b/>
          <w:bCs/>
        </w:rPr>
        <w:t>A) Finish all problem sets (</w:t>
      </w:r>
      <w:proofErr w:type="spellStart"/>
      <w:r w:rsidR="0059666D" w:rsidRPr="0059666D">
        <w:rPr>
          <w:b/>
          <w:bCs/>
        </w:rPr>
        <w:t>npm</w:t>
      </w:r>
      <w:proofErr w:type="spellEnd"/>
      <w:r w:rsidR="0059666D" w:rsidRPr="0059666D">
        <w:rPr>
          <w:b/>
          <w:bCs/>
        </w:rPr>
        <w:t xml:space="preserve"> run test should return 100%). </w:t>
      </w:r>
    </w:p>
    <w:p w14:paraId="09AC0DFF" w14:textId="1A19E240" w:rsidR="0059666D" w:rsidRDefault="0059666D" w:rsidP="00A37358">
      <w:pPr>
        <w:pStyle w:val="BodyText"/>
        <w:rPr>
          <w:b/>
          <w:bCs/>
        </w:rPr>
      </w:pPr>
      <w:r w:rsidRPr="0059666D">
        <w:rPr>
          <w:b/>
          <w:bCs/>
        </w:rPr>
        <w:t xml:space="preserve">B) Select one problem to solve and create a video explaining the logic behind your code solution. The video should be uploaded to YouTube as a private link. </w:t>
      </w:r>
    </w:p>
    <w:p w14:paraId="6E0969F8" w14:textId="08064281" w:rsidR="000A7197" w:rsidRPr="00E71121" w:rsidRDefault="000A7197" w:rsidP="00A37358">
      <w:pPr>
        <w:pStyle w:val="BodyText"/>
      </w:pPr>
      <w:r w:rsidRPr="00E71121">
        <w:t>Only select one!</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38240564" w:rsidR="00CB283C" w:rsidRDefault="00AD0EC1">
      <w:pPr>
        <w:pStyle w:val="FirstParagraph"/>
      </w:pPr>
      <w:r>
        <w:t xml:space="preserve">JavaScript </w:t>
      </w:r>
      <w:r w:rsidR="00C35573">
        <w:t xml:space="preserve">and web </w:t>
      </w:r>
      <w:r>
        <w:t>projects often rely on hundreds or thousands of dependencies, and getting used to installing and using them is an important step.</w:t>
      </w:r>
    </w:p>
    <w:p w14:paraId="38800B03" w14:textId="77777777" w:rsidR="00CB283C" w:rsidRDefault="00AD0EC1">
      <w:pPr>
        <w:pStyle w:val="BodyText"/>
      </w:pPr>
      <w:r>
        <w:lastRenderedPageBreak/>
        <w:t>In order to install these dependencies, you must first install Node.js on your computer. See installation instructions at:</w:t>
      </w:r>
    </w:p>
    <w:p w14:paraId="6DCC1EE6" w14:textId="32746A93" w:rsidR="00A37358" w:rsidRDefault="00833036" w:rsidP="00A37358">
      <w:pPr>
        <w:pStyle w:val="BodyText"/>
        <w:ind w:firstLine="720"/>
      </w:pPr>
      <w:hyperlink r:id="rId11" w:history="1">
        <w:r w:rsidR="00A37358" w:rsidRPr="00C95064">
          <w:rPr>
            <w:rStyle w:val="Hyperlink"/>
          </w:rPr>
          <w:t>https://nodejs.org/en/</w:t>
        </w:r>
      </w:hyperlink>
    </w:p>
    <w:p w14:paraId="7F7697D7" w14:textId="34214D45" w:rsidR="00CB283C" w:rsidRDefault="00AD0EC1">
      <w:pPr>
        <w:pStyle w:val="BodyText"/>
      </w:pPr>
      <w:r>
        <w:t xml:space="preserve">You can install the LTS (Long Term Support) version of node.js, which is currently </w:t>
      </w:r>
      <w:r w:rsidR="00AA56DA">
        <w:t>18</w:t>
      </w:r>
      <w:r w:rsidR="001A6526">
        <w:t>.1</w:t>
      </w:r>
      <w:r w:rsidR="000C2F81">
        <w:t>7</w:t>
      </w:r>
      <w:r w:rsidR="001A6526">
        <w:t>.</w:t>
      </w:r>
      <w:r w:rsidR="000C2F81">
        <w:t>1</w:t>
      </w:r>
      <w:r>
        <w:t xml:space="preserve">, although any </w:t>
      </w:r>
      <w:r w:rsidR="00AA56DA">
        <w:t>18</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r w:rsidR="00A37358">
        <w:rPr>
          <w:rStyle w:val="VerbatimChar"/>
        </w:rPr>
        <w:t>package.json</w:t>
      </w:r>
      <w:proofErr w:type="spell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833036" w:rsidP="00A37358">
      <w:pPr>
        <w:pStyle w:val="BodyText"/>
        <w:ind w:firstLine="720"/>
      </w:pPr>
      <w:hyperlink r:id="rId12" w:history="1">
        <w:r w:rsidR="00A37358" w:rsidRPr="00C95064">
          <w:rPr>
            <w:rStyle w:val="Hyperlink"/>
          </w:rPr>
          <w:t>https://code.visualstudio.com/</w:t>
        </w:r>
      </w:hyperlink>
    </w:p>
    <w:p w14:paraId="42A50DF5" w14:textId="77777777" w:rsidR="00CB283C" w:rsidRDefault="00AD0EC1">
      <w:pPr>
        <w:pStyle w:val="BodyText"/>
      </w:pPr>
      <w:r>
        <w:rPr>
          <w:i/>
        </w:rPr>
        <w:t>NOTE: VSCode is not the same as Visual Studio. You should have both installed</w:t>
      </w:r>
    </w:p>
    <w:p w14:paraId="51154CBA" w14:textId="77777777" w:rsidR="00CB283C" w:rsidRDefault="00AD0EC1">
      <w:pPr>
        <w:pStyle w:val="BodyText"/>
      </w:pPr>
      <w:r>
        <w:t>A number of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3"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lastRenderedPageBreak/>
        <w:t xml:space="preserve">prettier </w:t>
      </w:r>
      <w:hyperlink r:id="rId14"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C9E1572" w:rsidR="00A37358" w:rsidRDefault="00A37358" w:rsidP="00A37358">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rsidR="000C2F81">
        <w:rPr>
          <w:rStyle w:val="VerbatimChar"/>
        </w:rPr>
        <w:t>/</w:t>
      </w:r>
      <w:r>
        <w:t xml:space="preserve"> directory (this is a 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5"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lastRenderedPageBreak/>
        <w:t>npm run test-watch</w:t>
      </w:r>
    </w:p>
    <w:p w14:paraId="264EB455" w14:textId="5B9BE162" w:rsidR="00CB283C" w:rsidRDefault="00AD0EC1">
      <w:pPr>
        <w:pStyle w:val="FirstParagraph"/>
      </w:pPr>
      <w:r>
        <w:t xml:space="preserve">You can stop the tests from running using </w:t>
      </w:r>
      <w:proofErr w:type="spellStart"/>
      <w:r>
        <w:rPr>
          <w:rStyle w:val="VerbatimChar"/>
        </w:rPr>
        <w:t>CTRL+c</w:t>
      </w:r>
      <w:proofErr w:type="spell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14:paraId="3B97A2CC" w14:textId="77777777" w:rsidR="00CB283C" w:rsidRDefault="00AD0EC1">
      <w:pPr>
        <w:pStyle w:val="Heading2"/>
      </w:pPr>
      <w:bookmarkStart w:id="8" w:name="learn-how-to-lint-your-code"/>
      <w:r>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6" w:history="1">
        <w:r w:rsidR="00A37358" w:rsidRPr="00C95064">
          <w:rPr>
            <w:rStyle w:val="Hyperlink"/>
          </w:rPr>
          <w:t>https://prettier.io/</w:t>
        </w:r>
      </w:hyperlink>
      <w:r>
        <w:t>) to do it automatically.</w:t>
      </w:r>
    </w:p>
    <w:p w14:paraId="1D33B2DC" w14:textId="77777777" w:rsidR="00CB283C" w:rsidRDefault="00AD0EC1">
      <w:pPr>
        <w:pStyle w:val="BodyText"/>
      </w:pPr>
      <w:r>
        <w:lastRenderedPageBreak/>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7"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2DF2E21F" w14:textId="05CB81E6" w:rsidR="0059666D" w:rsidRDefault="0059666D" w:rsidP="0059666D">
      <w:pPr>
        <w:pStyle w:val="FirstParagraph"/>
      </w:pPr>
      <w:r>
        <w:t>There are two ways to complete your assignment:</w:t>
      </w:r>
    </w:p>
    <w:p w14:paraId="6B42FD2A" w14:textId="6F17F329" w:rsidR="0059666D" w:rsidRPr="0059666D" w:rsidRDefault="0059666D" w:rsidP="0059666D">
      <w:pPr>
        <w:pStyle w:val="BodyText"/>
        <w:rPr>
          <w:b/>
          <w:bCs/>
        </w:rPr>
      </w:pPr>
      <w:r w:rsidRPr="0059666D">
        <w:rPr>
          <w:b/>
          <w:bCs/>
        </w:rPr>
        <w:t>A) Full solution</w:t>
      </w:r>
    </w:p>
    <w:p w14:paraId="745A6A75" w14:textId="2BC133F4"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04D85626" w:rsidR="00CB283C" w:rsidRDefault="00AD0EC1">
      <w:pPr>
        <w:pStyle w:val="FirstParagraph"/>
      </w:pPr>
      <w:r>
        <w:t xml:space="preserve">You can upload </w:t>
      </w:r>
      <w:r>
        <w:rPr>
          <w:rStyle w:val="VerbatimChar"/>
        </w:rPr>
        <w:t>submission.zip</w:t>
      </w:r>
      <w:r>
        <w:t xml:space="preserve"> to Blackboard for submission.</w:t>
      </w:r>
    </w:p>
    <w:p w14:paraId="5DAAE89C" w14:textId="3503C6C4" w:rsidR="0059666D" w:rsidRDefault="0059666D" w:rsidP="0059666D">
      <w:pPr>
        <w:pStyle w:val="BodyText"/>
        <w:rPr>
          <w:b/>
          <w:bCs/>
        </w:rPr>
      </w:pPr>
      <w:r w:rsidRPr="0059666D">
        <w:rPr>
          <w:b/>
          <w:bCs/>
        </w:rPr>
        <w:lastRenderedPageBreak/>
        <w:t>B)</w:t>
      </w:r>
      <w:r>
        <w:rPr>
          <w:b/>
          <w:bCs/>
        </w:rPr>
        <w:t xml:space="preserve"> Single Solution </w:t>
      </w:r>
      <w:r w:rsidR="006365FE">
        <w:rPr>
          <w:b/>
          <w:bCs/>
        </w:rPr>
        <w:t>and</w:t>
      </w:r>
      <w:r>
        <w:rPr>
          <w:b/>
          <w:bCs/>
        </w:rPr>
        <w:t xml:space="preserve"> Video</w:t>
      </w:r>
      <w:r w:rsidR="006365FE">
        <w:rPr>
          <w:b/>
          <w:bCs/>
        </w:rPr>
        <w:t xml:space="preserve"> Explanation</w:t>
      </w:r>
    </w:p>
    <w:p w14:paraId="0119860C" w14:textId="09A7E83C" w:rsidR="0059666D" w:rsidRDefault="0059666D" w:rsidP="0059666D">
      <w:pPr>
        <w:pStyle w:val="BodyText"/>
      </w:pPr>
      <w:r>
        <w:t>You will still need to zip your final submission to submit into Blackboard but only 1 problem</w:t>
      </w:r>
      <w:r w:rsidR="0035345D">
        <w:t xml:space="preserve"> (any problem 1-8, not problem 0)</w:t>
      </w:r>
      <w:r>
        <w:t xml:space="preserve"> needs to be solved completely and you need to create a</w:t>
      </w:r>
      <w:r w:rsidR="006365FE">
        <w:t xml:space="preserve"> video explaining your solution and how it works. The video should be max </w:t>
      </w:r>
      <w:r w:rsidR="006365FE" w:rsidRPr="006365FE">
        <w:rPr>
          <w:b/>
          <w:bCs/>
        </w:rPr>
        <w:t xml:space="preserve">3 minutes </w:t>
      </w:r>
      <w:r w:rsidR="006365FE">
        <w:t>in length and uploaded as a private video to YouTube (</w:t>
      </w:r>
      <w:r w:rsidR="006365FE">
        <w:rPr>
          <w:rFonts w:eastAsia="Times New Roman" w:cstheme="minorHAnsi"/>
        </w:rPr>
        <w:t>i.e., only the people you share the URL with will be able to see it)</w:t>
      </w:r>
      <w:r w:rsidR="006365FE" w:rsidRPr="00A62CBD">
        <w:rPr>
          <w:rFonts w:eastAsia="Times New Roman" w:cstheme="minorHAnsi"/>
        </w:rPr>
        <w:t>.</w:t>
      </w:r>
      <w:r w:rsidR="00BA596D">
        <w:rPr>
          <w:rFonts w:eastAsia="Times New Roman" w:cstheme="minorHAnsi"/>
        </w:rPr>
        <w:t xml:space="preserve"> Please note which problem you have chosen in the Blackboard submission box.</w:t>
      </w:r>
      <w:r>
        <w:t xml:space="preserve"> </w:t>
      </w:r>
    </w:p>
    <w:p w14:paraId="01D638C5" w14:textId="370ECB99" w:rsidR="006365FE" w:rsidRPr="006365FE" w:rsidRDefault="006365FE" w:rsidP="0059666D">
      <w:pPr>
        <w:pStyle w:val="BodyText"/>
        <w:rPr>
          <w:b/>
          <w:bCs/>
        </w:rPr>
      </w:pPr>
      <w:r>
        <w:rPr>
          <w:b/>
          <w:bCs/>
        </w:rPr>
        <w:t xml:space="preserve">NOTE: </w:t>
      </w:r>
      <w:r w:rsidRPr="006365FE">
        <w:rPr>
          <w:b/>
          <w:bCs/>
        </w:rPr>
        <w:t>Please make sure to indicate which method</w:t>
      </w:r>
      <w:r w:rsidR="00BA596D">
        <w:rPr>
          <w:b/>
          <w:bCs/>
        </w:rPr>
        <w:t xml:space="preserve"> A) or B)</w:t>
      </w:r>
      <w:r w:rsidRPr="006365FE">
        <w:rPr>
          <w:b/>
          <w:bCs/>
        </w:rPr>
        <w:t xml:space="preserve"> you have chosen in the submission box and include the appropriate links during </w:t>
      </w:r>
      <w:r w:rsidR="00BA596D">
        <w:rPr>
          <w:b/>
          <w:bCs/>
        </w:rPr>
        <w:t>B</w:t>
      </w:r>
      <w:r w:rsidRPr="006365FE">
        <w:rPr>
          <w:b/>
          <w:bCs/>
        </w:rPr>
        <w:t>lackboard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8"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t xml:space="preserve">.prettierrc.js - configuration settings for prettier, see </w:t>
      </w:r>
      <w:hyperlink r:id="rId19"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t xml:space="preserve">package.json - node.js package info, dependencies, build scripts, see </w:t>
      </w:r>
      <w:hyperlink r:id="rId20"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21"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F58FC" w14:textId="77777777" w:rsidR="00833036" w:rsidRDefault="00833036">
      <w:pPr>
        <w:spacing w:after="0"/>
      </w:pPr>
      <w:r>
        <w:separator/>
      </w:r>
    </w:p>
  </w:endnote>
  <w:endnote w:type="continuationSeparator" w:id="0">
    <w:p w14:paraId="7D131B92" w14:textId="77777777" w:rsidR="00833036" w:rsidRDefault="008330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9EB53" w14:textId="77777777" w:rsidR="00833036" w:rsidRDefault="00833036">
      <w:r>
        <w:separator/>
      </w:r>
    </w:p>
  </w:footnote>
  <w:footnote w:type="continuationSeparator" w:id="0">
    <w:p w14:paraId="6679BF78" w14:textId="77777777" w:rsidR="00833036" w:rsidRDefault="008330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3517608"/>
    <w:multiLevelType w:val="hybridMultilevel"/>
    <w:tmpl w:val="0B5051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7197"/>
    <w:rsid w:val="000C2F81"/>
    <w:rsid w:val="001A6526"/>
    <w:rsid w:val="002D6802"/>
    <w:rsid w:val="0035345D"/>
    <w:rsid w:val="00477EEE"/>
    <w:rsid w:val="004E29B3"/>
    <w:rsid w:val="004F07F3"/>
    <w:rsid w:val="00590D07"/>
    <w:rsid w:val="0059666D"/>
    <w:rsid w:val="005D4B22"/>
    <w:rsid w:val="006365FE"/>
    <w:rsid w:val="0076431F"/>
    <w:rsid w:val="00776252"/>
    <w:rsid w:val="00784D58"/>
    <w:rsid w:val="00833036"/>
    <w:rsid w:val="008D6863"/>
    <w:rsid w:val="009C5D9E"/>
    <w:rsid w:val="00A37358"/>
    <w:rsid w:val="00A75E19"/>
    <w:rsid w:val="00AA56DA"/>
    <w:rsid w:val="00AD0EC1"/>
    <w:rsid w:val="00B86B75"/>
    <w:rsid w:val="00BA596D"/>
    <w:rsid w:val="00BB1A01"/>
    <w:rsid w:val="00BC48D5"/>
    <w:rsid w:val="00C35573"/>
    <w:rsid w:val="00C36279"/>
    <w:rsid w:val="00CB283C"/>
    <w:rsid w:val="00E315A3"/>
    <w:rsid w:val="00E71121"/>
    <w:rsid w:val="00E71C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arketplace.visualstudio.com/items?itemName=dbaeumer.vscode-eslint" TargetMode="External"/><Relationship Id="rId18" Type="http://schemas.openxmlformats.org/officeDocument/2006/relationships/hyperlink" Target="https://eslint.org/docs/user-guide/configuring" TargetMode="External"/><Relationship Id="rId3" Type="http://schemas.openxmlformats.org/officeDocument/2006/relationships/customXml" Target="../customXml/item3.xml"/><Relationship Id="rId21" Type="http://schemas.openxmlformats.org/officeDocument/2006/relationships/hyperlink" Target="https://docs.npmjs.com/files/package-lock.json" TargetMode="External"/><Relationship Id="rId7" Type="http://schemas.openxmlformats.org/officeDocument/2006/relationships/webSettings" Target="webSettings.xml"/><Relationship Id="rId12" Type="http://schemas.openxmlformats.org/officeDocument/2006/relationships/hyperlink" Target="https://code.visualstudio.com/" TargetMode="External"/><Relationship Id="rId17" Type="http://schemas.openxmlformats.org/officeDocument/2006/relationships/hyperlink" Target="https://github.com/microsoft/vscode-recipes/tree/master/debugging-jest-tests" TargetMode="External"/><Relationship Id="rId2" Type="http://schemas.openxmlformats.org/officeDocument/2006/relationships/customXml" Target="../customXml/item2.xml"/><Relationship Id="rId16" Type="http://schemas.openxmlformats.org/officeDocument/2006/relationships/hyperlink" Target="https://prettier.io/" TargetMode="External"/><Relationship Id="rId20" Type="http://schemas.openxmlformats.org/officeDocument/2006/relationships/hyperlink" Target="https://docs.npmjs.com/files/package.js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odejs.org/en/" TargetMode="External"/><Relationship Id="rId5" Type="http://schemas.openxmlformats.org/officeDocument/2006/relationships/styles" Target="styles.xml"/><Relationship Id="rId15" Type="http://schemas.openxmlformats.org/officeDocument/2006/relationships/hyperlink" Target="http://softwaretestingfundamentals.com/unit-testing/" TargetMode="External"/><Relationship Id="rId23" Type="http://schemas.openxmlformats.org/officeDocument/2006/relationships/theme" Target="theme/theme1.xml"/><Relationship Id="rId10" Type="http://schemas.openxmlformats.org/officeDocument/2006/relationships/hyperlink" Target="https://www.youtube.com/watch?v=8RuLrmVDOw8" TargetMode="External"/><Relationship Id="rId19" Type="http://schemas.openxmlformats.org/officeDocument/2006/relationships/hyperlink" Target="https://prettier.io/docs/en/configuration.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rketplace.visualstudio.com/items?itemName=esbenp.prettier-vscod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5" ma:contentTypeDescription="Create a new document." ma:contentTypeScope="" ma:versionID="0a9aa0271796cb03df6ccfbab0f04d6f">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f7b49e9501f0741e477bde1b201164fd"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8e675e-7f51-40c4-b007-fcb928a1b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0e2218-f5c8-4c9a-98f1-eb3af4bdc542}" ma:internalName="TaxCatchAll" ma:showField="CatchAllData" ma:web="a416e742-bdac-45d3-85c0-84659ec1d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a7b3a0-60e8-413f-96e6-3de88815d7a3">
      <Terms xmlns="http://schemas.microsoft.com/office/infopath/2007/PartnerControls"/>
    </lcf76f155ced4ddcb4097134ff3c332f>
    <TaxCatchAll xmlns="a416e742-bdac-45d3-85c0-84659ec1da4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0642BD-3070-4FF0-84D0-EAD89D4F84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7b3a0-60e8-413f-96e6-3de88815d7a3"/>
    <ds:schemaRef ds:uri="a416e742-bdac-45d3-85c0-84659ec1d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554262-7753-4EE2-B249-9822DBC1F918}">
  <ds:schemaRefs>
    <ds:schemaRef ds:uri="http://schemas.microsoft.com/office/2006/metadata/properties"/>
    <ds:schemaRef ds:uri="http://schemas.microsoft.com/office/infopath/2007/PartnerControls"/>
    <ds:schemaRef ds:uri="10a7b3a0-60e8-413f-96e6-3de88815d7a3"/>
    <ds:schemaRef ds:uri="a416e742-bdac-45d3-85c0-84659ec1da47"/>
  </ds:schemaRefs>
</ds:datastoreItem>
</file>

<file path=customXml/itemProps3.xml><?xml version="1.0" encoding="utf-8"?>
<ds:datastoreItem xmlns:ds="http://schemas.openxmlformats.org/officeDocument/2006/customXml" ds:itemID="{8F62B49E-A42A-4AEA-B615-C2EA144411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715</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luxan Mohanraj</dc:creator>
  <cp:keywords/>
  <cp:lastModifiedBy>Suluxan Mohanraj</cp:lastModifiedBy>
  <cp:revision>7</cp:revision>
  <dcterms:created xsi:type="dcterms:W3CDTF">2023-09-09T15:40:00Z</dcterms:created>
  <dcterms:modified xsi:type="dcterms:W3CDTF">2023-09-09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